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ed0f47</w:t>
            </w:r>
            <w:r>
              <w:t xml:space="preserve"> </w:t>
            </w:r>
            <w:r>
              <w:t xml:space="preserve">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35c08f67-a42d-4c24-ab32-238ae3bffb5c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91497fc8-26e8-475d-9bd8-4f8058c0d70a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95a029a1-a6e4-4d9f-8e57-90e1a403ddc8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8:38:31Z</dcterms:created>
  <dcterms:modified xsi:type="dcterms:W3CDTF">2023-06-21T18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